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t xml:space="preserve">For the Position of Sales Executive at [Company Name], Canada Toronto</w:t>
      </w:r>
    </w:p>
    <w:bookmarkEnd w:id="20"/>
    <w:p>
      <w:pPr>
        <w:pStyle w:val="BodyText"/>
      </w:pPr>
      <w:r>
        <w:rPr>
          <w:bCs/>
          <w:b/>
        </w:rPr>
        <w:t xml:space="preserve">Dear Hiring Manager,</w:t>
      </w:r>
    </w:p>
    <w:p>
      <w:pPr>
        <w:pStyle w:val="BodyText"/>
      </w:pPr>
      <w:r>
        <w:t xml:space="preserve">I am writing to express my enthusiasm for the Sales Executive position at [Company Name] in Canada, specifically in Toronto. As a seasoned professional with over [X years] of experience in driving sales growth across diverse industries, I am confident that my expertise, passion for relationship-building, and deep understanding of the Canadian market make me an ideal candidate for this role. Having worked extensively in Toronto’s dynamic business environment, I have developed a unique ability to connect with clients while delivering measurable results that align with organizational goals.</w:t>
      </w:r>
    </w:p>
    <w:p>
      <w:pPr>
        <w:pStyle w:val="BodyText"/>
      </w:pPr>
      <w:r>
        <w:t xml:space="preserve">Canada Toronto is a hub of innovation, cultural diversity, and economic opportunity, and I am particularly drawn to [Company Name]’s reputation as a leader in [specific industry or product/service]. The city’s fast-paced commercial landscape demands sales professionals who can adapt to evolving trends while maintaining a customer-centric approach. My background in sales has equipped me with the strategic mindset, negotiation skills, and leadership qualities necessary to thrive in such an environment.</w:t>
      </w:r>
    </w:p>
    <w:bookmarkStart w:id="21" w:name="proven-track-record-in-sales-leadership"/>
    <w:p>
      <w:pPr>
        <w:pStyle w:val="Heading2"/>
      </w:pPr>
      <w:r>
        <w:t xml:space="preserve">Proven Track Record in Sales Leadership</w:t>
      </w:r>
    </w:p>
    <w:p>
      <w:pPr>
        <w:pStyle w:val="FirstParagraph"/>
      </w:pPr>
      <w:r>
        <w:t xml:space="preserve">As a Sales Executive at [Previous Company], I successfully increased annual revenue by [X]% over three years through a combination of targeted outreach, relationship management, and data-driven strategies. My ability to identify market opportunities and translate them into actionable plans has consistently exceeded performance benchmarks. For instance, during my tenure at [Previous Company], I expanded the client base by 40% in the Canadian market by leveraging Toronto’s growing demand for [specific product/service]. This experience reinforced my commitment to understanding local market nuances, including regulatory requirements and cultural preferences that shape buyer behavior.</w:t>
      </w:r>
    </w:p>
    <w:p>
      <w:pPr>
        <w:pStyle w:val="BodyText"/>
      </w:pPr>
      <w:r>
        <w:t xml:space="preserve">One of my proudest accomplishments was leading a team of [X] sales professionals to achieve a 25% increase in quarterly sales within six months. This was accomplished by implementing a customer segmentation strategy tailored to Toronto’s unique demographics, such as the city’s concentration of tech startups, financial institutions, and multicultural consumer groups. I believe that the success of any sales initiative hinges on its ability to resonate with local audiences, and I have always prioritized this in my work.</w:t>
      </w:r>
    </w:p>
    <w:bookmarkEnd w:id="21"/>
    <w:bookmarkStart w:id="22" w:name="X46280f27686fa8479e29446f22d09816fd80544"/>
    <w:p>
      <w:pPr>
        <w:pStyle w:val="Heading2"/>
      </w:pPr>
      <w:r>
        <w:t xml:space="preserve">Understanding of Canada Toronto’s Business Landscape</w:t>
      </w:r>
    </w:p>
    <w:p>
      <w:pPr>
        <w:pStyle w:val="FirstParagraph"/>
      </w:pPr>
      <w:r>
        <w:t xml:space="preserve">Having lived and worked in Toronto for [X years], I am deeply familiar with the city’s economic dynamics. From the bustling downtown core to the emerging tech corridors in areas like Etobicoke and Scarborough, I recognize how regional differences influence sales strategies. For example, understanding the needs of small businesses in neighborhoods like Leslieville or the demands of international clients operating out of Toronto’s financial district has been critical to my success. This local insight enables me to craft sales approaches that are not only effective but also culturally and contextually relevant.</w:t>
      </w:r>
    </w:p>
    <w:p>
      <w:pPr>
        <w:pStyle w:val="BodyText"/>
      </w:pPr>
      <w:r>
        <w:t xml:space="preserve">Furthermore, Canada’s emphasis on sustainability, innovation, and diversity aligns closely with my professional values. I have worked with companies in Toronto that prioritize eco-friendly practices and inclusive business models, which resonates with my belief that sales should be a force for positive impact. [Company Name]’s commitment to [specific value or initiative] further solidifies my desire to contribute to your team.</w:t>
      </w:r>
    </w:p>
    <w:bookmarkEnd w:id="22"/>
    <w:bookmarkStart w:id="23" w:name="key-skills-and-qualifications"/>
    <w:p>
      <w:pPr>
        <w:pStyle w:val="Heading2"/>
      </w:pPr>
      <w:r>
        <w:t xml:space="preserve">Key Skills and Qualifications</w:t>
      </w:r>
    </w:p>
    <w:p>
      <w:pPr>
        <w:pStyle w:val="FirstParagraph"/>
      </w:pPr>
      <w:r>
        <w:t xml:space="preserve">My strengths as a Sales Executive include:</w:t>
      </w:r>
    </w:p>
    <w:p>
      <w:pPr>
        <w:numPr>
          <w:ilvl w:val="0"/>
          <w:numId w:val="1001"/>
        </w:numPr>
        <w:pStyle w:val="Compact"/>
      </w:pPr>
      <w:r>
        <w:rPr>
          <w:bCs/>
          <w:b/>
        </w:rPr>
        <w:t xml:space="preserve">Strategic Planning:</w:t>
      </w:r>
      <w:r>
        <w:t xml:space="preserve"> </w:t>
      </w:r>
      <w:r>
        <w:t xml:space="preserve">Developed and executed sales strategies that increased market share by [X]% in competitive sectors.</w:t>
      </w:r>
    </w:p>
    <w:p>
      <w:pPr>
        <w:numPr>
          <w:ilvl w:val="0"/>
          <w:numId w:val="1001"/>
        </w:numPr>
        <w:pStyle w:val="Compact"/>
      </w:pPr>
      <w:r>
        <w:rPr>
          <w:bCs/>
          <w:b/>
        </w:rPr>
        <w:t xml:space="preserve">Cross-Functional Collaboration:</w:t>
      </w:r>
      <w:r>
        <w:t xml:space="preserve"> </w:t>
      </w:r>
      <w:r>
        <w:t xml:space="preserve">Partnered with marketing, product, and customer service teams to deliver cohesive client experiences.</w:t>
      </w:r>
    </w:p>
    <w:p>
      <w:pPr>
        <w:numPr>
          <w:ilvl w:val="0"/>
          <w:numId w:val="1001"/>
        </w:numPr>
        <w:pStyle w:val="Compact"/>
      </w:pPr>
      <w:r>
        <w:rPr>
          <w:bCs/>
          <w:b/>
        </w:rPr>
        <w:t xml:space="preserve">Data Analysis:</w:t>
      </w:r>
      <w:r>
        <w:t xml:space="preserve"> </w:t>
      </w:r>
      <w:r>
        <w:t xml:space="preserve">Utilized CRM tools and analytics platforms to identify trends, forecast sales, and optimize performance metrics.</w:t>
      </w:r>
    </w:p>
    <w:p>
      <w:pPr>
        <w:numPr>
          <w:ilvl w:val="0"/>
          <w:numId w:val="1001"/>
        </w:numPr>
        <w:pStyle w:val="Compact"/>
      </w:pPr>
      <w:r>
        <w:rPr>
          <w:bCs/>
          <w:b/>
        </w:rPr>
        <w:t xml:space="preserve">Negotiation &amp; Relationship Building:</w:t>
      </w:r>
      <w:r>
        <w:t xml:space="preserve"> </w:t>
      </w:r>
      <w:r>
        <w:t xml:space="preserve">Built long-term partnerships with key clients by prioritizing transparency, trust, and personalized solutions.</w:t>
      </w:r>
    </w:p>
    <w:p>
      <w:pPr>
        <w:numPr>
          <w:ilvl w:val="0"/>
          <w:numId w:val="1001"/>
        </w:numPr>
        <w:pStyle w:val="Compact"/>
      </w:pPr>
      <w:r>
        <w:rPr>
          <w:bCs/>
          <w:b/>
        </w:rPr>
        <w:t xml:space="preserve">Cultural Competence:</w:t>
      </w:r>
      <w:r>
        <w:t xml:space="preserve"> </w:t>
      </w:r>
      <w:r>
        <w:t xml:space="preserve">Demonstrated the ability to navigate Toronto’s multicultural business environment, including multilingual communication and global market awareness.</w:t>
      </w:r>
    </w:p>
    <w:p>
      <w:pPr>
        <w:pStyle w:val="FirstParagraph"/>
      </w:pPr>
      <w:r>
        <w:t xml:space="preserve">These skills have been honed through roles at [Previous Company 1] and [Previous Company 2], where I consistently outperformed targets while fostering a collaborative team culture. I am particularly proud of my ability to mentor junior sales professionals, which has resulted in a 30% increase in team productivity at previous organizations.</w:t>
      </w:r>
    </w:p>
    <w:bookmarkEnd w:id="23"/>
    <w:bookmarkStart w:id="24" w:name="why-canada-toronto"/>
    <w:p>
      <w:pPr>
        <w:pStyle w:val="Heading2"/>
      </w:pPr>
      <w:r>
        <w:t xml:space="preserve">Why Canada Toronto?</w:t>
      </w:r>
    </w:p>
    <w:p>
      <w:pPr>
        <w:pStyle w:val="FirstParagraph"/>
      </w:pPr>
      <w:r>
        <w:t xml:space="preserve">The opportunity to contribute to [Company Name]’s success in Canada Toronto is especially meaningful to me. I have always been inspired by the city’s blend of tradition and innovation, and I am eager to bring my expertise to a company that values both integrity and excellence. Toronto’s status as a global business hub provides an ideal platform for sales professionals who are driven, adaptable, and forward-thinking—qualities that define my career.</w:t>
      </w:r>
    </w:p>
    <w:p>
      <w:pPr>
        <w:pStyle w:val="BodyText"/>
      </w:pPr>
      <w:r>
        <w:t xml:space="preserve">I am particularly impressed by [Company Name]’s recent initiatives in [specific project, product, or market], which align with my vision for impactful sales leadership. I am confident that my background in sales execution, combined with my passion for the Canadian market, will enable me to make a significant contribution to your team.</w:t>
      </w:r>
    </w:p>
    <w:bookmarkEnd w:id="24"/>
    <w:bookmarkStart w:id="25" w:name="conclusion"/>
    <w:p>
      <w:pPr>
        <w:pStyle w:val="Heading2"/>
      </w:pPr>
      <w:r>
        <w:t xml:space="preserve">Conclusion</w:t>
      </w:r>
    </w:p>
    <w:p>
      <w:pPr>
        <w:pStyle w:val="FirstParagraph"/>
      </w:pPr>
      <w:r>
        <w:t xml:space="preserve">In closing, I would be thrilled to bring my experience as a Sales Executive to [Company Name] and support your continued growth in Canada Toronto. I am available at your convenience for an interview and am happy to provide references or additional information upon request. Thank you for considering my application, and I look forward to the opportunity to discuss how I can contribute to your sales objectives.</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or Portfolio Website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Canada Toronto</dc:title>
  <dc:creator/>
  <dc:language>en</dc:language>
  <cp:keywords/>
  <dcterms:created xsi:type="dcterms:W3CDTF">2025-12-13T08:21:46Z</dcterms:created>
  <dcterms:modified xsi:type="dcterms:W3CDTF">2025-12-13T08:21:46Z</dcterms:modified>
</cp:coreProperties>
</file>

<file path=docProps/custom.xml><?xml version="1.0" encoding="utf-8"?>
<Properties xmlns="http://schemas.openxmlformats.org/officeDocument/2006/custom-properties" xmlns:vt="http://schemas.openxmlformats.org/officeDocument/2006/docPropsVTypes"/>
</file>